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EC3F2" w14:textId="77777777" w:rsidR="00023C0D" w:rsidRDefault="00023C0D" w:rsidP="00B823AA">
      <w:pPr>
        <w:pStyle w:val="Title2"/>
        <w:rPr>
          <w:rFonts w:asciiTheme="majorHAnsi" w:eastAsiaTheme="majorEastAsia" w:hAnsiTheme="majorHAnsi" w:cstheme="majorBidi"/>
        </w:rPr>
      </w:pPr>
    </w:p>
    <w:p w14:paraId="695FF32D" w14:textId="77777777" w:rsidR="00023C0D" w:rsidRDefault="00023C0D" w:rsidP="00B823AA">
      <w:pPr>
        <w:pStyle w:val="Title2"/>
        <w:rPr>
          <w:rFonts w:asciiTheme="majorHAnsi" w:eastAsiaTheme="majorEastAsia" w:hAnsiTheme="majorHAnsi" w:cstheme="majorBidi"/>
        </w:rPr>
      </w:pPr>
    </w:p>
    <w:p w14:paraId="21010481" w14:textId="77777777" w:rsidR="00023C0D" w:rsidRDefault="00023C0D" w:rsidP="00B823AA">
      <w:pPr>
        <w:pStyle w:val="Title2"/>
        <w:rPr>
          <w:rFonts w:asciiTheme="majorHAnsi" w:eastAsiaTheme="majorEastAsia" w:hAnsiTheme="majorHAnsi" w:cstheme="majorBidi"/>
        </w:rPr>
      </w:pPr>
    </w:p>
    <w:p w14:paraId="3F1685B5" w14:textId="77777777" w:rsidR="00023C0D" w:rsidRDefault="00023C0D" w:rsidP="00B823AA">
      <w:pPr>
        <w:pStyle w:val="Title2"/>
        <w:rPr>
          <w:rFonts w:asciiTheme="majorHAnsi" w:eastAsiaTheme="majorEastAsia" w:hAnsiTheme="majorHAnsi" w:cstheme="majorBidi"/>
        </w:rPr>
      </w:pPr>
    </w:p>
    <w:p w14:paraId="5E14371C" w14:textId="77777777" w:rsidR="00023C0D" w:rsidRDefault="00023C0D" w:rsidP="00B823AA">
      <w:pPr>
        <w:pStyle w:val="Title2"/>
        <w:rPr>
          <w:rFonts w:asciiTheme="majorHAnsi" w:eastAsiaTheme="majorEastAsia" w:hAnsiTheme="majorHAnsi" w:cstheme="majorBidi"/>
        </w:rPr>
      </w:pPr>
    </w:p>
    <w:p w14:paraId="48931C84" w14:textId="77777777" w:rsidR="00023C0D" w:rsidRDefault="00023C0D" w:rsidP="00B823AA">
      <w:pPr>
        <w:pStyle w:val="Title2"/>
        <w:rPr>
          <w:rFonts w:asciiTheme="majorHAnsi" w:eastAsiaTheme="majorEastAsia" w:hAnsiTheme="majorHAnsi" w:cstheme="majorBidi"/>
        </w:rPr>
      </w:pPr>
      <w:r>
        <w:rPr>
          <w:rFonts w:asciiTheme="majorHAnsi" w:eastAsiaTheme="majorEastAsia" w:hAnsiTheme="majorHAnsi" w:cstheme="majorBidi"/>
        </w:rPr>
        <w:t xml:space="preserve"> </w:t>
      </w:r>
    </w:p>
    <w:p w14:paraId="4EB9CAA5" w14:textId="77777777" w:rsidR="00BE4A2B" w:rsidRDefault="00BE4A2B" w:rsidP="00B823AA">
      <w:pPr>
        <w:pStyle w:val="Title2"/>
        <w:rPr>
          <w:rFonts w:asciiTheme="majorHAnsi" w:eastAsiaTheme="majorEastAsia" w:hAnsiTheme="majorHAnsi" w:cstheme="majorBidi"/>
        </w:rPr>
      </w:pPr>
      <w:r w:rsidRPr="00BE4A2B">
        <w:rPr>
          <w:rFonts w:asciiTheme="majorHAnsi" w:eastAsiaTheme="majorEastAsia" w:hAnsiTheme="majorHAnsi" w:cstheme="majorBidi"/>
        </w:rPr>
        <w:t xml:space="preserve">Color Symbolism in </w:t>
      </w:r>
      <w:r>
        <w:rPr>
          <w:rFonts w:asciiTheme="majorHAnsi" w:eastAsiaTheme="majorEastAsia" w:hAnsiTheme="majorHAnsi" w:cstheme="majorBidi"/>
        </w:rPr>
        <w:t>t</w:t>
      </w:r>
      <w:r w:rsidRPr="00BE4A2B">
        <w:rPr>
          <w:rFonts w:asciiTheme="majorHAnsi" w:eastAsiaTheme="majorEastAsia" w:hAnsiTheme="majorHAnsi" w:cstheme="majorBidi"/>
        </w:rPr>
        <w:t>he Wonderful Wizard of Oz</w:t>
      </w:r>
    </w:p>
    <w:p w14:paraId="489FFBD9" w14:textId="77777777" w:rsidR="00023C0D" w:rsidRDefault="00BE4A2B" w:rsidP="00B823AA">
      <w:pPr>
        <w:pStyle w:val="Title2"/>
      </w:pPr>
      <w:r>
        <w:tab/>
        <w:t>X</w:t>
      </w:r>
      <w:r w:rsidRPr="00BE4A2B">
        <w:t>an</w:t>
      </w:r>
    </w:p>
    <w:p w14:paraId="3C8DA0DA" w14:textId="77777777" w:rsidR="00023C0D" w:rsidRDefault="00023C0D" w:rsidP="00B823AA">
      <w:pPr>
        <w:pStyle w:val="Title2"/>
      </w:pPr>
    </w:p>
    <w:p w14:paraId="2060B00D" w14:textId="77777777" w:rsidR="00023C0D" w:rsidRDefault="00023C0D" w:rsidP="00B823AA">
      <w:pPr>
        <w:pStyle w:val="Title2"/>
      </w:pPr>
    </w:p>
    <w:p w14:paraId="384EA8EE" w14:textId="77777777" w:rsidR="00023C0D" w:rsidRDefault="00023C0D" w:rsidP="00B823AA">
      <w:pPr>
        <w:pStyle w:val="Title2"/>
      </w:pPr>
    </w:p>
    <w:p w14:paraId="3CB393DE" w14:textId="77777777" w:rsidR="00023C0D" w:rsidRDefault="00023C0D" w:rsidP="00B823AA">
      <w:pPr>
        <w:pStyle w:val="Title2"/>
      </w:pPr>
    </w:p>
    <w:p w14:paraId="503C8A95" w14:textId="77777777" w:rsidR="00023C0D" w:rsidRDefault="00023C0D" w:rsidP="00B823AA">
      <w:pPr>
        <w:pStyle w:val="Title2"/>
      </w:pPr>
    </w:p>
    <w:p w14:paraId="3D9D554A" w14:textId="77777777" w:rsidR="00023C0D" w:rsidRDefault="00023C0D" w:rsidP="00B823AA">
      <w:pPr>
        <w:pStyle w:val="Title2"/>
      </w:pPr>
    </w:p>
    <w:p w14:paraId="57DDC595" w14:textId="77777777" w:rsidR="00023C0D" w:rsidRDefault="00023C0D" w:rsidP="00B823AA">
      <w:pPr>
        <w:pStyle w:val="Title2"/>
      </w:pPr>
    </w:p>
    <w:p w14:paraId="71F1CCD4" w14:textId="77777777" w:rsidR="00023C0D" w:rsidRDefault="00023C0D" w:rsidP="00B823AA">
      <w:pPr>
        <w:pStyle w:val="Title2"/>
      </w:pPr>
    </w:p>
    <w:p w14:paraId="644BC9D7" w14:textId="77777777" w:rsidR="00023C0D" w:rsidRDefault="00023C0D" w:rsidP="00B823AA">
      <w:pPr>
        <w:pStyle w:val="Title2"/>
      </w:pPr>
    </w:p>
    <w:p w14:paraId="4A8B1B71" w14:textId="77777777" w:rsidR="00023C0D" w:rsidRDefault="00023C0D" w:rsidP="00B823AA">
      <w:pPr>
        <w:pStyle w:val="Title2"/>
      </w:pPr>
    </w:p>
    <w:p w14:paraId="55A88BD3" w14:textId="77777777" w:rsidR="00023C0D" w:rsidRDefault="00023C0D" w:rsidP="00B823AA">
      <w:pPr>
        <w:pStyle w:val="Title2"/>
      </w:pPr>
    </w:p>
    <w:p w14:paraId="3E090C52" w14:textId="77777777" w:rsidR="00023C0D" w:rsidRDefault="00023C0D" w:rsidP="00B823AA">
      <w:pPr>
        <w:pStyle w:val="Title2"/>
      </w:pPr>
    </w:p>
    <w:p w14:paraId="7C2A8A7D" w14:textId="77777777" w:rsidR="00BE4A2B" w:rsidRDefault="00BE4A2B" w:rsidP="00B823AA">
      <w:pPr>
        <w:pStyle w:val="Title2"/>
      </w:pPr>
    </w:p>
    <w:p w14:paraId="070FE269" w14:textId="77777777" w:rsidR="00023C0D" w:rsidRDefault="00023C0D" w:rsidP="00B823AA">
      <w:pPr>
        <w:pStyle w:val="Title2"/>
      </w:pPr>
    </w:p>
    <w:p w14:paraId="076D9982" w14:textId="77777777" w:rsidR="00023C0D" w:rsidRDefault="00023C0D" w:rsidP="00B823AA">
      <w:pPr>
        <w:pStyle w:val="Title2"/>
      </w:pPr>
    </w:p>
    <w:p w14:paraId="12A6CF05" w14:textId="77777777" w:rsidR="00023C0D" w:rsidRPr="00023C0D" w:rsidRDefault="00BE4A2B" w:rsidP="00B823AA">
      <w:pPr>
        <w:pStyle w:val="Title2"/>
        <w:rPr>
          <w:b/>
        </w:rPr>
      </w:pPr>
      <w:r>
        <w:rPr>
          <w:rStyle w:val="Strong"/>
          <w:b/>
          <w:caps w:val="0"/>
        </w:rPr>
        <w:lastRenderedPageBreak/>
        <w:t>Color Symbolism in the Wonderful Wizard o</w:t>
      </w:r>
      <w:r w:rsidRPr="00BE4A2B">
        <w:rPr>
          <w:rStyle w:val="Strong"/>
          <w:b/>
          <w:caps w:val="0"/>
        </w:rPr>
        <w:t>f Oz</w:t>
      </w:r>
    </w:p>
    <w:p w14:paraId="2460AE89" w14:textId="77777777" w:rsidR="005F32AD" w:rsidRDefault="005F32AD" w:rsidP="00BE4A2B">
      <w:pPr>
        <w:pStyle w:val="Title2"/>
        <w:jc w:val="left"/>
      </w:pPr>
      <w:r>
        <w:tab/>
      </w:r>
      <w:r w:rsidR="00E3173E">
        <w:t xml:space="preserve">Symbolism reflects the figurative meaning that extends the greater </w:t>
      </w:r>
      <w:r w:rsidR="00AD2EFD">
        <w:t xml:space="preserve">understanding </w:t>
      </w:r>
      <w:r w:rsidR="00E3173E">
        <w:t xml:space="preserve">of a specific thing. </w:t>
      </w:r>
      <w:r>
        <w:t>T</w:t>
      </w:r>
      <w:r w:rsidR="00BD2081">
        <w:t>he novel ‘The</w:t>
      </w:r>
      <w:r>
        <w:t xml:space="preserve"> Wonderful</w:t>
      </w:r>
      <w:r w:rsidR="00BD2081">
        <w:t xml:space="preserve"> </w:t>
      </w:r>
      <w:r>
        <w:t>W</w:t>
      </w:r>
      <w:r w:rsidR="00BD2081">
        <w:t>izard of the</w:t>
      </w:r>
      <w:r>
        <w:t xml:space="preserve"> Oz” written by Lyman Frank Baum mirrors Color symbolism evidently in his book. The author</w:t>
      </w:r>
      <w:r w:rsidR="00BD2081">
        <w:t xml:space="preserve"> is aware of his use of colors and the way they portray their meaning by distinctly reflecting upon the </w:t>
      </w:r>
      <w:r>
        <w:t>schemes and the manner they connect with the reader’s imagination, associating real</w:t>
      </w:r>
      <w:r w:rsidR="00AD2EFD">
        <w:t>-</w:t>
      </w:r>
      <w:r>
        <w:t>life meanings and emotions with them.</w:t>
      </w:r>
    </w:p>
    <w:p w14:paraId="2C148EB2" w14:textId="77777777" w:rsidR="00A64F41" w:rsidRDefault="005F32AD" w:rsidP="00BE4A2B">
      <w:pPr>
        <w:pStyle w:val="Title2"/>
        <w:jc w:val="left"/>
      </w:pPr>
      <w:r>
        <w:tab/>
        <w:t>The writer makes it evident since the beginning of the book by referring to Kansas as a grey place whe</w:t>
      </w:r>
      <w:r w:rsidR="00DA2320">
        <w:t>r</w:t>
      </w:r>
      <w:r>
        <w:t xml:space="preserve">e the main character </w:t>
      </w:r>
      <w:r w:rsidR="00DA2320">
        <w:t>Dor</w:t>
      </w:r>
      <w:r>
        <w:t>ot</w:t>
      </w:r>
      <w:r w:rsidR="00DA2320">
        <w:t xml:space="preserve">hy lives. The </w:t>
      </w:r>
      <w:r w:rsidR="00EA56ED">
        <w:t>role of the color shows the</w:t>
      </w:r>
      <w:r w:rsidR="006A0204">
        <w:t xml:space="preserve"> significance of the journey of Dorothy through the land of OZ as she is advised to follow the yellow brick road to</w:t>
      </w:r>
      <w:bookmarkStart w:id="0" w:name="_GoBack"/>
      <w:bookmarkEnd w:id="0"/>
      <w:r w:rsidR="006A0204">
        <w:t xml:space="preserve"> reach an Emerald City. </w:t>
      </w:r>
      <w:r w:rsidR="00A64F41">
        <w:t>The regions are marked with color schemes yellow for Winkies, red for Quadlings, blue for Munchkins and green for the destination Emerald City.</w:t>
      </w:r>
    </w:p>
    <w:p w14:paraId="2BB2FCBC" w14:textId="77777777" w:rsidR="00B3133E" w:rsidRDefault="00B3133E" w:rsidP="00B3133E">
      <w:pPr>
        <w:pStyle w:val="Title2"/>
        <w:jc w:val="left"/>
      </w:pPr>
      <w:r>
        <w:tab/>
        <w:t xml:space="preserve">The yellow brick road symbolizes the intelligence, adventure while the color green in the emerald city represents the glow and solutions for Dorothy, red withholds mystery, power and deceitful ways of the wizard. There are many other colors shown in that signify other characters and meanings such as different colored horses show lack of dependability and pink shows innocence and feminity.  </w:t>
      </w:r>
    </w:p>
    <w:p w14:paraId="0C96895F" w14:textId="77777777" w:rsidR="00AD2EFD" w:rsidRDefault="00A64F41" w:rsidP="00BE4A2B">
      <w:pPr>
        <w:pStyle w:val="Title2"/>
        <w:jc w:val="left"/>
      </w:pPr>
      <w:r>
        <w:t xml:space="preserve"> </w:t>
      </w:r>
      <w:r w:rsidR="008E613C">
        <w:tab/>
      </w:r>
      <w:r>
        <w:t xml:space="preserve">The </w:t>
      </w:r>
      <w:r w:rsidR="005045F3">
        <w:t>autho</w:t>
      </w:r>
      <w:r>
        <w:t xml:space="preserve">rs naturally use the three primary colors to </w:t>
      </w:r>
      <w:r w:rsidR="008F0EF2">
        <w:t>demonstrate</w:t>
      </w:r>
      <w:r>
        <w:t xml:space="preserve"> the </w:t>
      </w:r>
      <w:r w:rsidR="005045F3">
        <w:t>vibrancy</w:t>
      </w:r>
      <w:r>
        <w:t xml:space="preserve"> and importance </w:t>
      </w:r>
      <w:r w:rsidR="008F0EF2">
        <w:t>of the context they are used in</w:t>
      </w:r>
      <w:r>
        <w:t>, for instance</w:t>
      </w:r>
      <w:r w:rsidR="00AD2EFD">
        <w:t>,</w:t>
      </w:r>
      <w:r>
        <w:t xml:space="preserve"> the witches wear dark colors</w:t>
      </w:r>
      <w:r w:rsidR="008F0EF2">
        <w:t xml:space="preserve">. The colors in the novel are used as </w:t>
      </w:r>
      <w:r w:rsidR="00AD2EFD">
        <w:t xml:space="preserve">a </w:t>
      </w:r>
      <w:r w:rsidR="008F0EF2">
        <w:t>feature to differentiate the social classes and the difference between other</w:t>
      </w:r>
      <w:r w:rsidR="00AD2EFD">
        <w:t xml:space="preserve"> behaviors, </w:t>
      </w:r>
      <w:r w:rsidR="008F0EF2">
        <w:t>characters</w:t>
      </w:r>
      <w:r w:rsidR="00AD2EFD">
        <w:t>,</w:t>
      </w:r>
      <w:r w:rsidR="008F0EF2">
        <w:t xml:space="preserve"> and species. </w:t>
      </w:r>
    </w:p>
    <w:p w14:paraId="0620C986" w14:textId="298962AB" w:rsidR="005F32AD" w:rsidRDefault="00AD2EFD" w:rsidP="00BE4A2B">
      <w:pPr>
        <w:pStyle w:val="Title2"/>
        <w:jc w:val="left"/>
      </w:pPr>
      <w:r>
        <w:tab/>
      </w:r>
      <w:r w:rsidR="008F0EF2">
        <w:t>The colors help readers</w:t>
      </w:r>
      <w:r w:rsidR="009833F3">
        <w:t xml:space="preserve"> to</w:t>
      </w:r>
      <w:r w:rsidR="008F0EF2">
        <w:t xml:space="preserve"> create intellectual comparisons</w:t>
      </w:r>
      <w:r w:rsidR="009833F3">
        <w:t>,</w:t>
      </w:r>
      <w:r w:rsidR="008F0EF2">
        <w:t xml:space="preserve"> between the protagonist and antagonists.</w:t>
      </w:r>
      <w:r>
        <w:t xml:space="preserve"> Baum illustrates several colors in his work</w:t>
      </w:r>
      <w:r w:rsidR="009833F3">
        <w:t>,</w:t>
      </w:r>
      <w:r>
        <w:t xml:space="preserve"> that do not contribute to storyline of the tale</w:t>
      </w:r>
      <w:r w:rsidR="009833F3">
        <w:t>,</w:t>
      </w:r>
      <w:r>
        <w:t xml:space="preserve"> but also help the reader imagine and associate</w:t>
      </w:r>
      <w:r w:rsidR="009833F3">
        <w:t>,</w:t>
      </w:r>
      <w:r>
        <w:t xml:space="preserve"> with</w:t>
      </w:r>
      <w:r w:rsidR="009833F3">
        <w:t xml:space="preserve"> </w:t>
      </w:r>
      <w:r>
        <w:t xml:space="preserve">reality of the readers.  </w:t>
      </w:r>
    </w:p>
    <w:sectPr w:rsidR="005F32AD">
      <w:headerReference w:type="default" r:id="rId8"/>
      <w:headerReference w:type="firs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811C2" w14:textId="77777777" w:rsidR="00DB49AA" w:rsidRDefault="00DB49AA">
      <w:pPr>
        <w:spacing w:line="240" w:lineRule="auto"/>
      </w:pPr>
      <w:r>
        <w:separator/>
      </w:r>
    </w:p>
    <w:p w14:paraId="012E2ADA" w14:textId="77777777" w:rsidR="00DB49AA" w:rsidRDefault="00DB49AA"/>
  </w:endnote>
  <w:endnote w:type="continuationSeparator" w:id="0">
    <w:p w14:paraId="108304E4" w14:textId="77777777" w:rsidR="00DB49AA" w:rsidRDefault="00DB49AA">
      <w:pPr>
        <w:spacing w:line="240" w:lineRule="auto"/>
      </w:pPr>
      <w:r>
        <w:continuationSeparator/>
      </w:r>
    </w:p>
    <w:p w14:paraId="0D5F5D19" w14:textId="77777777" w:rsidR="00DB49AA" w:rsidRDefault="00DB49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5CFEB2" w14:textId="77777777" w:rsidR="00DB49AA" w:rsidRDefault="00DB49AA">
      <w:pPr>
        <w:spacing w:line="240" w:lineRule="auto"/>
      </w:pPr>
      <w:r>
        <w:separator/>
      </w:r>
    </w:p>
    <w:p w14:paraId="77A3C42F" w14:textId="77777777" w:rsidR="00DB49AA" w:rsidRDefault="00DB49AA"/>
  </w:footnote>
  <w:footnote w:type="continuationSeparator" w:id="0">
    <w:p w14:paraId="7C22715E" w14:textId="77777777" w:rsidR="00DB49AA" w:rsidRDefault="00DB49AA">
      <w:pPr>
        <w:spacing w:line="240" w:lineRule="auto"/>
      </w:pPr>
      <w:r>
        <w:continuationSeparator/>
      </w:r>
    </w:p>
    <w:p w14:paraId="50641B7C" w14:textId="77777777" w:rsidR="00DB49AA" w:rsidRDefault="00DB49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A80DC" w14:textId="77777777" w:rsidR="00E81978" w:rsidRPr="00BE4A2B" w:rsidRDefault="00BE4A2B" w:rsidP="00BE4A2B">
    <w:pPr>
      <w:pStyle w:val="Header"/>
    </w:pPr>
    <w:r w:rsidRPr="00BE4A2B">
      <w:rPr>
        <w:rStyle w:val="Strong"/>
      </w:rPr>
      <w:t>Color Symbolism in the Wonderful Wizard of O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E5982" w14:textId="77777777" w:rsidR="00E81978" w:rsidRDefault="005D3A03">
    <w:pPr>
      <w:pStyle w:val="Header"/>
      <w:rPr>
        <w:rStyle w:val="Strong"/>
      </w:rPr>
    </w:pPr>
    <w:r>
      <w:t>Running head:</w:t>
    </w:r>
    <w:r w:rsidR="00023C0D" w:rsidRPr="00023C0D">
      <w:t xml:space="preserve"> </w:t>
    </w:r>
    <w:r w:rsidR="00BE4A2B" w:rsidRPr="00BE4A2B">
      <w:t>COLOR SYMBOLISM IN THE WONDERFUL WIZARD OF OZ</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773FE" w:rsidRPr="000773FE">
      <w:rPr>
        <w:rStyle w:val="Strong"/>
        <w:caps w:val="0"/>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DI2NzU0NjUwNjdW0lEKTi0uzszPAykwrAUALHg8pSwAAAA="/>
  </w:docVars>
  <w:rsids>
    <w:rsidRoot w:val="005C39B5"/>
    <w:rsid w:val="00023C0D"/>
    <w:rsid w:val="000773FE"/>
    <w:rsid w:val="000A40AE"/>
    <w:rsid w:val="000D3F41"/>
    <w:rsid w:val="001C19A3"/>
    <w:rsid w:val="00355DCA"/>
    <w:rsid w:val="004660EC"/>
    <w:rsid w:val="004724D7"/>
    <w:rsid w:val="004F310F"/>
    <w:rsid w:val="004F68A0"/>
    <w:rsid w:val="005045F3"/>
    <w:rsid w:val="00524260"/>
    <w:rsid w:val="00551A02"/>
    <w:rsid w:val="005534FA"/>
    <w:rsid w:val="005B3A43"/>
    <w:rsid w:val="005C39B5"/>
    <w:rsid w:val="005D3A03"/>
    <w:rsid w:val="005F32AD"/>
    <w:rsid w:val="00691E85"/>
    <w:rsid w:val="006A0204"/>
    <w:rsid w:val="008002C0"/>
    <w:rsid w:val="008C5323"/>
    <w:rsid w:val="008D477A"/>
    <w:rsid w:val="008E613C"/>
    <w:rsid w:val="008F0EF2"/>
    <w:rsid w:val="009833F3"/>
    <w:rsid w:val="009A6A3B"/>
    <w:rsid w:val="00A64F41"/>
    <w:rsid w:val="00A85310"/>
    <w:rsid w:val="00AD2EFD"/>
    <w:rsid w:val="00B3133E"/>
    <w:rsid w:val="00B823AA"/>
    <w:rsid w:val="00BA45DB"/>
    <w:rsid w:val="00BD2081"/>
    <w:rsid w:val="00BE4A2B"/>
    <w:rsid w:val="00BF4184"/>
    <w:rsid w:val="00C0601E"/>
    <w:rsid w:val="00C31D30"/>
    <w:rsid w:val="00CC53C7"/>
    <w:rsid w:val="00CD6E39"/>
    <w:rsid w:val="00CF6E91"/>
    <w:rsid w:val="00D85B68"/>
    <w:rsid w:val="00DA2320"/>
    <w:rsid w:val="00DB49AA"/>
    <w:rsid w:val="00E3173E"/>
    <w:rsid w:val="00E6004D"/>
    <w:rsid w:val="00E81978"/>
    <w:rsid w:val="00EA56ED"/>
    <w:rsid w:val="00EE5314"/>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F7C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858FE-0FD3-4390-8E7F-8245F6F02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6T07:25:00Z</dcterms:created>
  <dcterms:modified xsi:type="dcterms:W3CDTF">2019-08-16T07:25:00Z</dcterms:modified>
</cp:coreProperties>
</file>